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4B74A" w14:textId="77777777" w:rsidR="0062335D" w:rsidRDefault="007D1905" w:rsidP="00835B53">
      <w:pPr>
        <w:pStyle w:val="NoSpacing"/>
        <w:jc w:val="center"/>
        <w:rPr>
          <w:b/>
          <w:sz w:val="48"/>
          <w:szCs w:val="48"/>
        </w:rPr>
      </w:pPr>
      <w:bookmarkStart w:id="0" w:name="_GoBack"/>
      <w:r w:rsidRPr="00835B53">
        <w:rPr>
          <w:b/>
          <w:sz w:val="48"/>
          <w:szCs w:val="48"/>
        </w:rPr>
        <w:t xml:space="preserve">Understanding Women </w:t>
      </w:r>
      <w:proofErr w:type="gramStart"/>
      <w:r w:rsidRPr="00835B53">
        <w:rPr>
          <w:b/>
          <w:sz w:val="48"/>
          <w:szCs w:val="48"/>
        </w:rPr>
        <w:t>In</w:t>
      </w:r>
      <w:proofErr w:type="gramEnd"/>
      <w:r w:rsidRPr="00835B53">
        <w:rPr>
          <w:b/>
          <w:sz w:val="48"/>
          <w:szCs w:val="48"/>
        </w:rPr>
        <w:t xml:space="preserve"> The</w:t>
      </w:r>
      <w:r w:rsidR="00735C73" w:rsidRPr="00835B53">
        <w:rPr>
          <w:b/>
          <w:sz w:val="48"/>
          <w:szCs w:val="48"/>
        </w:rPr>
        <w:t>se</w:t>
      </w:r>
      <w:r w:rsidRPr="00835B53">
        <w:rPr>
          <w:b/>
          <w:sz w:val="48"/>
          <w:szCs w:val="48"/>
        </w:rPr>
        <w:t xml:space="preserve"> Last Days</w:t>
      </w:r>
    </w:p>
    <w:bookmarkEnd w:id="0"/>
    <w:p w14:paraId="73086E1E" w14:textId="77777777" w:rsidR="00835B53" w:rsidRPr="00835B53" w:rsidRDefault="00835B53" w:rsidP="00835B53">
      <w:pPr>
        <w:pStyle w:val="NoSpacing"/>
        <w:jc w:val="center"/>
        <w:rPr>
          <w:b/>
          <w:sz w:val="48"/>
          <w:szCs w:val="48"/>
        </w:rPr>
      </w:pPr>
    </w:p>
    <w:p w14:paraId="257565BE" w14:textId="77777777" w:rsidR="00835B53" w:rsidRPr="00835B53" w:rsidRDefault="00835B53" w:rsidP="00835B53">
      <w:pPr>
        <w:pStyle w:val="NoSpacing"/>
        <w:rPr>
          <w:b/>
        </w:rPr>
      </w:pPr>
      <w:proofErr w:type="spellStart"/>
      <w:r w:rsidRPr="00835B53">
        <w:rPr>
          <w:b/>
        </w:rPr>
        <w:t>IITimothy</w:t>
      </w:r>
      <w:proofErr w:type="spellEnd"/>
      <w:r w:rsidRPr="00835B53">
        <w:rPr>
          <w:b/>
        </w:rPr>
        <w:t xml:space="preserve"> 2:1 Thou therefore, my son, be strong in the grace that is in Christ Jesus.</w:t>
      </w:r>
    </w:p>
    <w:p w14:paraId="23CCF2C8" w14:textId="77777777" w:rsidR="00835B53" w:rsidRPr="00835B53" w:rsidRDefault="00835B53" w:rsidP="00835B53">
      <w:pPr>
        <w:pStyle w:val="NoSpacing"/>
        <w:rPr>
          <w:b/>
        </w:rPr>
      </w:pPr>
      <w:r w:rsidRPr="00835B53">
        <w:rPr>
          <w:b/>
        </w:rPr>
        <w:t>:2 And the things that thou hast heard of me among many witnesses, the same commit thou to faithful men, who shall be able to teach others also.</w:t>
      </w:r>
    </w:p>
    <w:p w14:paraId="088AA472" w14:textId="77777777" w:rsidR="00835B53" w:rsidRPr="00835B53" w:rsidRDefault="00835B53" w:rsidP="00835B53">
      <w:pPr>
        <w:pStyle w:val="NoSpacing"/>
        <w:rPr>
          <w:b/>
        </w:rPr>
      </w:pPr>
      <w:r w:rsidRPr="00835B53">
        <w:rPr>
          <w:b/>
        </w:rPr>
        <w:t>:3 Thou therefore endure hardness, as a good soldier of Jesus Christ.</w:t>
      </w:r>
      <w:r w:rsidR="007D1905" w:rsidRPr="00835B53">
        <w:rPr>
          <w:b/>
        </w:rPr>
        <w:t xml:space="preserve"> </w:t>
      </w:r>
    </w:p>
    <w:p w14:paraId="49D36F52" w14:textId="77777777" w:rsidR="00835B53" w:rsidRDefault="00835B53" w:rsidP="00835B53">
      <w:pPr>
        <w:pStyle w:val="NoSpacing"/>
      </w:pPr>
      <w:r>
        <w:t xml:space="preserve">(Commit the word to a faithful WOMAN.  A woman not of the LORD, will NOT comply with the LORD’S words, even if she listens for a time.  And even though we are all sinners, </w:t>
      </w:r>
      <w:r w:rsidR="00914FD3">
        <w:t xml:space="preserve">a SINFUL wicked woman is different, and will destroy a man, or be a cancer to whom she has no concord/agreement with: </w:t>
      </w:r>
      <w:proofErr w:type="spellStart"/>
      <w:r w:rsidR="00767F06">
        <w:rPr>
          <w:rStyle w:val="Strong"/>
        </w:rPr>
        <w:t>IICorinthians</w:t>
      </w:r>
      <w:proofErr w:type="spellEnd"/>
      <w:r w:rsidR="00767F06">
        <w:rPr>
          <w:rStyle w:val="Strong"/>
        </w:rPr>
        <w:t xml:space="preserve"> 6:14</w:t>
      </w:r>
      <w:r w:rsidR="00914FD3">
        <w:rPr>
          <w:rStyle w:val="Strong"/>
        </w:rPr>
        <w:t>-17</w:t>
      </w:r>
      <w:r w:rsidR="00767F06">
        <w:rPr>
          <w:rStyle w:val="Strong"/>
        </w:rPr>
        <w:t>.</w:t>
      </w:r>
      <w:r w:rsidR="00914FD3">
        <w:t>)</w:t>
      </w:r>
      <w:r w:rsidR="009E6E6A">
        <w:t xml:space="preserve"> </w:t>
      </w:r>
    </w:p>
    <w:p w14:paraId="4F6288AF" w14:textId="77777777" w:rsidR="009E6E6A" w:rsidRDefault="009E6E6A" w:rsidP="00835B53">
      <w:pPr>
        <w:pStyle w:val="NoSpacing"/>
      </w:pPr>
      <w:r>
        <w:t>A man has to be TRUE, strong, live in reality, have understanding of the LORD and life, and discern a good woman or young lady FROM a bad one.  Realize that good women ARE NOT plentiful, REGARDLESS of what women SAY about themselves.  Works show what a woman is, NOT her words or outward appearance, NOR her agreeing with the bible and adhering to a few commandments for a few days or weeks.</w:t>
      </w:r>
    </w:p>
    <w:p w14:paraId="122290FF" w14:textId="77777777" w:rsidR="009E6E6A" w:rsidRDefault="009E6E6A" w:rsidP="00835B53">
      <w:pPr>
        <w:pStyle w:val="NoSpacing"/>
      </w:pPr>
    </w:p>
    <w:p w14:paraId="53213DEF" w14:textId="77777777" w:rsidR="00835B53" w:rsidRPr="00835B53" w:rsidRDefault="005D5067" w:rsidP="00835B53">
      <w:pPr>
        <w:pStyle w:val="NoSpacing"/>
        <w:rPr>
          <w:b/>
        </w:rPr>
      </w:pPr>
      <w:r w:rsidRPr="00835B53">
        <w:rPr>
          <w:b/>
        </w:rPr>
        <w:t xml:space="preserve">Proverbs 31:30 </w:t>
      </w:r>
      <w:proofErr w:type="spellStart"/>
      <w:r w:rsidR="00835B53" w:rsidRPr="00835B53">
        <w:rPr>
          <w:b/>
        </w:rPr>
        <w:t>Favour</w:t>
      </w:r>
      <w:proofErr w:type="spellEnd"/>
      <w:r w:rsidR="00835B53" w:rsidRPr="00835B53">
        <w:rPr>
          <w:b/>
        </w:rPr>
        <w:t xml:space="preserve"> is deceitful, and beauty is vain: but a woman that </w:t>
      </w:r>
      <w:proofErr w:type="spellStart"/>
      <w:r w:rsidR="00835B53" w:rsidRPr="00835B53">
        <w:rPr>
          <w:b/>
        </w:rPr>
        <w:t>feareth</w:t>
      </w:r>
      <w:proofErr w:type="spellEnd"/>
      <w:r w:rsidR="00835B53" w:rsidRPr="00835B53">
        <w:rPr>
          <w:b/>
        </w:rPr>
        <w:t xml:space="preserve"> the LORD, she shall be praised.</w:t>
      </w:r>
    </w:p>
    <w:p w14:paraId="3D51D59D" w14:textId="77777777" w:rsidR="00835B53" w:rsidRPr="00835B53" w:rsidRDefault="00835B53" w:rsidP="00835B53">
      <w:pPr>
        <w:pStyle w:val="NoSpacing"/>
        <w:rPr>
          <w:b/>
        </w:rPr>
      </w:pPr>
      <w:r w:rsidRPr="00835B53">
        <w:rPr>
          <w:b/>
        </w:rPr>
        <w:t>:31 Give her of the fruit of her hands; and let her own works praise her in the gates.</w:t>
      </w:r>
      <w:r w:rsidR="0014626A">
        <w:rPr>
          <w:b/>
        </w:rPr>
        <w:t xml:space="preserve"> </w:t>
      </w:r>
      <w:r w:rsidR="005D5067" w:rsidRPr="00835B53">
        <w:rPr>
          <w:b/>
        </w:rPr>
        <w:t xml:space="preserve">VERY OPPOSITE to the LORD, women today are PRIMARILY judged by their outward appearance.  </w:t>
      </w:r>
    </w:p>
    <w:p w14:paraId="077CAF12" w14:textId="77777777" w:rsidR="00AD67E8" w:rsidRDefault="00835B53" w:rsidP="00AD67E8">
      <w:pPr>
        <w:pStyle w:val="NoSpacing"/>
      </w:pPr>
      <w:r>
        <w:t xml:space="preserve">(Her own WORKS and ACTIONS </w:t>
      </w:r>
      <w:r w:rsidR="00767F06">
        <w:t xml:space="preserve">will be the praise for her, NOT </w:t>
      </w:r>
      <w:r>
        <w:t>HER own words</w:t>
      </w:r>
      <w:r w:rsidR="00A374A4">
        <w:t xml:space="preserve"> nor </w:t>
      </w:r>
      <w:r w:rsidR="00D926C8">
        <w:t>feigned</w:t>
      </w:r>
      <w:r w:rsidR="00A374A4">
        <w:t xml:space="preserve"> goodness</w:t>
      </w:r>
      <w:r>
        <w:t>!)</w:t>
      </w:r>
      <w:r w:rsidR="00AD67E8" w:rsidRPr="00AD67E8">
        <w:t xml:space="preserve"> </w:t>
      </w:r>
      <w:r w:rsidR="00AD67E8" w:rsidRPr="00AD67E8">
        <w:rPr>
          <w:b/>
        </w:rPr>
        <w:t>Proverbs 27:2, Proverbs 11:16</w:t>
      </w:r>
      <w:r w:rsidR="00AD67E8">
        <w:t xml:space="preserve"> - good reputation.)</w:t>
      </w:r>
    </w:p>
    <w:p w14:paraId="55550082" w14:textId="77777777" w:rsidR="00835B53" w:rsidRDefault="00AD67E8" w:rsidP="00AD67E8">
      <w:pPr>
        <w:pStyle w:val="NoSpacing"/>
      </w:pPr>
      <w:r>
        <w:t xml:space="preserve">Through the LORD’S wisdom we SEEK and SEE who a woman is, way beyond her beauty or body. This is called DISCERNING, NOT judging/condemning: </w:t>
      </w:r>
      <w:r w:rsidRPr="00AD67E8">
        <w:rPr>
          <w:b/>
        </w:rPr>
        <w:t>Proverbs 11:22</w:t>
      </w:r>
      <w:r>
        <w:t>.</w:t>
      </w:r>
    </w:p>
    <w:p w14:paraId="39015331" w14:textId="77777777" w:rsidR="00AD67E8" w:rsidRDefault="00AD67E8" w:rsidP="005D5067">
      <w:pPr>
        <w:pStyle w:val="NoSpacing"/>
        <w:rPr>
          <w:b/>
        </w:rPr>
      </w:pPr>
    </w:p>
    <w:p w14:paraId="02E16216" w14:textId="77777777" w:rsidR="00835B53" w:rsidRPr="00835B53" w:rsidRDefault="005C590F" w:rsidP="005D5067">
      <w:pPr>
        <w:pStyle w:val="NoSpacing"/>
        <w:rPr>
          <w:b/>
        </w:rPr>
      </w:pPr>
      <w:r w:rsidRPr="00835B53">
        <w:rPr>
          <w:b/>
        </w:rPr>
        <w:t xml:space="preserve">Jeremiah 31:22 </w:t>
      </w:r>
      <w:r w:rsidR="00835B53" w:rsidRPr="00835B53">
        <w:rPr>
          <w:b/>
        </w:rPr>
        <w:t>How long wilt thou go about, O thou backsliding daughter? for the LORD hath created a new thing in the earth, A woman shall compass a man.</w:t>
      </w:r>
    </w:p>
    <w:p w14:paraId="1B7C8CF5" w14:textId="77777777" w:rsidR="00835B53" w:rsidRDefault="00835B53" w:rsidP="005D5067">
      <w:pPr>
        <w:pStyle w:val="NoSpacing"/>
      </w:pPr>
      <w:r>
        <w:t xml:space="preserve">(In these last days, the LORD has ALLOWED a woman to compass, govern and rule a man, control his behaviors, via society and in his home, ALTHOUGH she was created for our sakes and </w:t>
      </w:r>
      <w:r w:rsidR="00767F06">
        <w:t xml:space="preserve">is </w:t>
      </w:r>
      <w:r>
        <w:t xml:space="preserve">to humble herself to men, </w:t>
      </w:r>
      <w:r w:rsidRPr="00835B53">
        <w:rPr>
          <w:b/>
        </w:rPr>
        <w:t>Genesis 3:16.</w:t>
      </w:r>
      <w:r>
        <w:t xml:space="preserve">) </w:t>
      </w:r>
    </w:p>
    <w:p w14:paraId="143857DE" w14:textId="77777777" w:rsidR="005C590F" w:rsidRDefault="00767F06" w:rsidP="005D5067">
      <w:pPr>
        <w:pStyle w:val="NoSpacing"/>
      </w:pPr>
      <w:r>
        <w:t xml:space="preserve">As in the garden of </w:t>
      </w:r>
      <w:proofErr w:type="spellStart"/>
      <w:r>
        <w:t>eden</w:t>
      </w:r>
      <w:proofErr w:type="spellEnd"/>
      <w:r>
        <w:t xml:space="preserve">, in 2012 most women are content and even boastful in their pride, although dangerous sinful and wicked ways are nearing an end: </w:t>
      </w:r>
      <w:r>
        <w:rPr>
          <w:rStyle w:val="Strong"/>
        </w:rPr>
        <w:t>Isaiah 32:9-11</w:t>
      </w:r>
      <w:r w:rsidR="005C590F">
        <w:t>.  Many women are seduced by this world, re</w:t>
      </w:r>
      <w:r w:rsidR="00835B53">
        <w:t xml:space="preserve">ligions, and their own opinions, </w:t>
      </w:r>
      <w:r w:rsidR="005C590F">
        <w:t>Satan (</w:t>
      </w:r>
      <w:proofErr w:type="spellStart"/>
      <w:r w:rsidR="005C590F" w:rsidRPr="00835B53">
        <w:rPr>
          <w:b/>
        </w:rPr>
        <w:t>ITimothy</w:t>
      </w:r>
      <w:proofErr w:type="spellEnd"/>
      <w:r w:rsidR="005C590F" w:rsidRPr="00835B53">
        <w:rPr>
          <w:b/>
        </w:rPr>
        <w:t xml:space="preserve"> 5:14</w:t>
      </w:r>
      <w:r w:rsidR="005C590F">
        <w:t>), and leaning upon their own understanding.  Women have so much authority in t</w:t>
      </w:r>
      <w:r w:rsidR="00835B53">
        <w:t xml:space="preserve">his evil world, and there is </w:t>
      </w:r>
      <w:r w:rsidR="005C590F">
        <w:t>much confusion</w:t>
      </w:r>
      <w:r w:rsidR="00835B53">
        <w:t xml:space="preserve"> (society, media, music, movies, </w:t>
      </w:r>
      <w:proofErr w:type="spellStart"/>
      <w:r w:rsidR="00835B53">
        <w:t>etc</w:t>
      </w:r>
      <w:proofErr w:type="spellEnd"/>
      <w:r w:rsidR="00835B53">
        <w:t>)</w:t>
      </w:r>
      <w:r w:rsidR="005C590F">
        <w:t xml:space="preserve">, </w:t>
      </w:r>
      <w:r>
        <w:t xml:space="preserve">therefore </w:t>
      </w:r>
      <w:r w:rsidR="005C590F">
        <w:t>many men without understanding are weakened and do NOT see the darkness and evil around us.  Through t</w:t>
      </w:r>
      <w:r w:rsidR="00835B53">
        <w:t>he LORD, we can discern good from</w:t>
      </w:r>
      <w:r w:rsidR="005C590F">
        <w:t xml:space="preserve"> evil: </w:t>
      </w:r>
      <w:r w:rsidR="00835B53" w:rsidRPr="00835B53">
        <w:rPr>
          <w:b/>
        </w:rPr>
        <w:t>John 10:9, Hebrews 5:12-14, Isaiah 5:20</w:t>
      </w:r>
      <w:r w:rsidR="007213DC">
        <w:rPr>
          <w:b/>
        </w:rPr>
        <w:t>-23</w:t>
      </w:r>
      <w:r w:rsidR="00835B53">
        <w:t>.)</w:t>
      </w:r>
      <w:r w:rsidR="005C590F">
        <w:t xml:space="preserve"> </w:t>
      </w:r>
    </w:p>
    <w:p w14:paraId="508FA75B" w14:textId="77777777" w:rsidR="00835B53" w:rsidRDefault="00835B53" w:rsidP="005D5067">
      <w:pPr>
        <w:pStyle w:val="NoSpacing"/>
      </w:pPr>
    </w:p>
    <w:p w14:paraId="32142161" w14:textId="77777777" w:rsidR="0037478B" w:rsidRPr="00D11C0B" w:rsidRDefault="005D5067" w:rsidP="005D5067">
      <w:pPr>
        <w:pStyle w:val="NoSpacing"/>
        <w:rPr>
          <w:b/>
        </w:rPr>
      </w:pPr>
      <w:r w:rsidRPr="00D11C0B">
        <w:rPr>
          <w:b/>
        </w:rPr>
        <w:t xml:space="preserve">Ecclesiasticus 25:21 </w:t>
      </w:r>
      <w:r w:rsidR="0037478B" w:rsidRPr="00D11C0B">
        <w:rPr>
          <w:b/>
        </w:rPr>
        <w:t xml:space="preserve">Stumble not at the beauty of a woman, and desire her not for pleasure. </w:t>
      </w:r>
    </w:p>
    <w:p w14:paraId="49515F7A" w14:textId="77777777" w:rsidR="005D5067" w:rsidRDefault="0037478B" w:rsidP="005D5067">
      <w:pPr>
        <w:pStyle w:val="NoSpacing"/>
      </w:pPr>
      <w:r>
        <w:t>(A MAJOR weapon</w:t>
      </w:r>
      <w:r w:rsidR="005D5067">
        <w:t xml:space="preserve"> Satan and women use is a woman</w:t>
      </w:r>
      <w:r>
        <w:t>’s body, because man’s nature is to</w:t>
      </w:r>
      <w:r w:rsidR="005D5067">
        <w:t xml:space="preserve"> desire women sexually when w</w:t>
      </w:r>
      <w:r>
        <w:t>e can see their nudity (low cut</w:t>
      </w:r>
      <w:r w:rsidR="005D5067">
        <w:t xml:space="preserve"> jeans, no panties, no bra, ½ shirt, micro-mini, </w:t>
      </w:r>
      <w:proofErr w:type="spellStart"/>
      <w:r w:rsidR="005D5067">
        <w:t>etc</w:t>
      </w:r>
      <w:proofErr w:type="spellEnd"/>
      <w:r w:rsidR="005D5067">
        <w:t>).  But as we become more spiritual and truly wise, we see what is beautiful</w:t>
      </w:r>
      <w:r>
        <w:t>, virtuous</w:t>
      </w:r>
      <w:r w:rsidR="005D5067">
        <w:t xml:space="preserve"> and has worth, and what is linked to Satan and whorish (</w:t>
      </w:r>
      <w:r w:rsidR="005D5067" w:rsidRPr="0037478B">
        <w:rPr>
          <w:b/>
        </w:rPr>
        <w:t>Proverbs</w:t>
      </w:r>
      <w:r w:rsidR="00D11C0B">
        <w:rPr>
          <w:b/>
        </w:rPr>
        <w:t xml:space="preserve"> 7:10-11, Ecclesiasticus 26:8</w:t>
      </w:r>
      <w:r w:rsidR="005D5067" w:rsidRPr="0037478B">
        <w:rPr>
          <w:b/>
        </w:rPr>
        <w:t>).</w:t>
      </w:r>
      <w:r w:rsidR="005D5067">
        <w:t xml:space="preserve">  IF YO</w:t>
      </w:r>
      <w:r>
        <w:t>U ARE LED BY YOUR LUST, you have</w:t>
      </w:r>
      <w:r w:rsidR="005D5067">
        <w:t xml:space="preserve"> NO CHANCE TO even fight Satan or wicked</w:t>
      </w:r>
      <w:r>
        <w:t xml:space="preserve"> women, much less overcome them:</w:t>
      </w:r>
    </w:p>
    <w:p w14:paraId="51C8B1F9" w14:textId="77777777" w:rsidR="005D5067" w:rsidRPr="0037478B" w:rsidRDefault="005D5067" w:rsidP="005D5067">
      <w:pPr>
        <w:pStyle w:val="NoSpacing"/>
      </w:pPr>
      <w:r w:rsidRPr="0037478B">
        <w:rPr>
          <w:b/>
        </w:rPr>
        <w:t>Ecclesias</w:t>
      </w:r>
      <w:r w:rsidR="0037478B" w:rsidRPr="0037478B">
        <w:rPr>
          <w:b/>
        </w:rPr>
        <w:t xml:space="preserve">tes 7:26, </w:t>
      </w:r>
      <w:r w:rsidRPr="0037478B">
        <w:rPr>
          <w:b/>
        </w:rPr>
        <w:t>Ecclesiasticus 19:2</w:t>
      </w:r>
      <w:r w:rsidR="007213DC">
        <w:rPr>
          <w:b/>
        </w:rPr>
        <w:t>-5</w:t>
      </w:r>
      <w:r w:rsidRPr="0037478B">
        <w:rPr>
          <w:b/>
        </w:rPr>
        <w:t>, Ecclesiasticus 37:27</w:t>
      </w:r>
      <w:r w:rsidR="0037478B">
        <w:rPr>
          <w:b/>
        </w:rPr>
        <w:t xml:space="preserve">, </w:t>
      </w:r>
      <w:r w:rsidR="0037478B">
        <w:t>etc.</w:t>
      </w:r>
    </w:p>
    <w:p w14:paraId="1B607174" w14:textId="77777777" w:rsidR="00D11C0B" w:rsidRDefault="00D11C0B" w:rsidP="005D5067">
      <w:pPr>
        <w:pStyle w:val="NoSpacing"/>
      </w:pPr>
    </w:p>
    <w:p w14:paraId="5DED3A5E" w14:textId="77777777" w:rsidR="00D11C0B" w:rsidRDefault="005C590F" w:rsidP="005D5067">
      <w:pPr>
        <w:pStyle w:val="NoSpacing"/>
        <w:rPr>
          <w:b/>
        </w:rPr>
      </w:pPr>
      <w:proofErr w:type="spellStart"/>
      <w:r w:rsidRPr="00D11C0B">
        <w:rPr>
          <w:b/>
        </w:rPr>
        <w:t>IPeter</w:t>
      </w:r>
      <w:proofErr w:type="spellEnd"/>
      <w:r w:rsidRPr="00D11C0B">
        <w:rPr>
          <w:b/>
        </w:rPr>
        <w:t xml:space="preserve"> 2:16 </w:t>
      </w:r>
      <w:r w:rsidR="00D11C0B" w:rsidRPr="00D11C0B">
        <w:rPr>
          <w:b/>
        </w:rPr>
        <w:t xml:space="preserve">As free, and not using your liberty for a </w:t>
      </w:r>
      <w:proofErr w:type="spellStart"/>
      <w:r w:rsidR="00D11C0B" w:rsidRPr="00D11C0B">
        <w:rPr>
          <w:b/>
        </w:rPr>
        <w:t>cloke</w:t>
      </w:r>
      <w:proofErr w:type="spellEnd"/>
      <w:r w:rsidR="00D11C0B" w:rsidRPr="00D11C0B">
        <w:rPr>
          <w:b/>
        </w:rPr>
        <w:t xml:space="preserve"> of maliciousness, but as the servants of God.</w:t>
      </w:r>
    </w:p>
    <w:p w14:paraId="70E51012" w14:textId="77777777" w:rsidR="00723E92" w:rsidRDefault="00D11C0B" w:rsidP="005D5067">
      <w:pPr>
        <w:pStyle w:val="NoSpacing"/>
      </w:pPr>
      <w:r>
        <w:t>(W</w:t>
      </w:r>
      <w:r w:rsidR="005C590F">
        <w:t>e cannot t</w:t>
      </w:r>
      <w:r>
        <w:t>each women</w:t>
      </w:r>
      <w:r w:rsidR="009D6195">
        <w:t xml:space="preserve"> as if they are</w:t>
      </w:r>
      <w:r w:rsidR="005C590F">
        <w:t xml:space="preserve"> m</w:t>
      </w:r>
      <w:r w:rsidR="000304C5">
        <w:t xml:space="preserve">en, REGARDLESS of what </w:t>
      </w:r>
      <w:r>
        <w:t>this ignorant society says</w:t>
      </w:r>
      <w:r w:rsidR="009D6195">
        <w:t xml:space="preserve"> or </w:t>
      </w:r>
      <w:r>
        <w:t>claim</w:t>
      </w:r>
      <w:r w:rsidR="009D6195">
        <w:t>s</w:t>
      </w:r>
      <w:r>
        <w:t xml:space="preserve">. </w:t>
      </w:r>
      <w:r w:rsidR="005C590F">
        <w:t xml:space="preserve"> </w:t>
      </w:r>
      <w:r w:rsidR="000304C5">
        <w:t xml:space="preserve">NOR can we be cruel or tyrants when dealing with our sisters.  She is NOT just a wife, or woman, she is a sister and daughter of the Most High!  </w:t>
      </w:r>
      <w:r w:rsidR="005C590F">
        <w:t xml:space="preserve">We </w:t>
      </w:r>
      <w:r w:rsidR="009D6195">
        <w:t xml:space="preserve">(men and women) </w:t>
      </w:r>
      <w:r w:rsidR="005C590F">
        <w:t>are different, but through the LORD we can establish the right things</w:t>
      </w:r>
      <w:r w:rsidR="009D6195">
        <w:t>,</w:t>
      </w:r>
      <w:r w:rsidR="005C590F">
        <w:t xml:space="preserve"> in order to be a </w:t>
      </w:r>
      <w:r w:rsidR="009D6195">
        <w:t xml:space="preserve">truly </w:t>
      </w:r>
      <w:r w:rsidR="000304C5">
        <w:t xml:space="preserve">good husband and </w:t>
      </w:r>
      <w:r w:rsidR="005C590F">
        <w:t>make a righteous home</w:t>
      </w:r>
      <w:r w:rsidR="000304C5">
        <w:t>;</w:t>
      </w:r>
      <w:r w:rsidR="005C590F">
        <w:t xml:space="preserve"> and be worthy to be followed.</w:t>
      </w:r>
      <w:r w:rsidR="00723E92">
        <w:t xml:space="preserve"> </w:t>
      </w:r>
      <w:r w:rsidR="000304C5">
        <w:t>)</w:t>
      </w:r>
    </w:p>
    <w:p w14:paraId="1EA68045" w14:textId="77777777" w:rsidR="00723E92" w:rsidRDefault="00723E92" w:rsidP="005D5067">
      <w:pPr>
        <w:pStyle w:val="NoSpacing"/>
      </w:pPr>
    </w:p>
    <w:p w14:paraId="7493A91C" w14:textId="77777777" w:rsidR="005C590F" w:rsidRPr="00FB0DDE" w:rsidRDefault="00723E92" w:rsidP="005D5067">
      <w:pPr>
        <w:pStyle w:val="NoSpacing"/>
        <w:rPr>
          <w:b/>
        </w:rPr>
      </w:pPr>
      <w:r w:rsidRPr="00FB0DDE">
        <w:rPr>
          <w:b/>
        </w:rPr>
        <w:t xml:space="preserve">Proverbs 24:3 </w:t>
      </w:r>
      <w:r w:rsidR="009D6195" w:rsidRPr="00FB0DDE">
        <w:rPr>
          <w:b/>
        </w:rPr>
        <w:t xml:space="preserve">Through wisdom is </w:t>
      </w:r>
      <w:proofErr w:type="gramStart"/>
      <w:r w:rsidR="009D6195" w:rsidRPr="00FB0DDE">
        <w:rPr>
          <w:b/>
        </w:rPr>
        <w:t>an</w:t>
      </w:r>
      <w:proofErr w:type="gramEnd"/>
      <w:r w:rsidR="009D6195" w:rsidRPr="00FB0DDE">
        <w:rPr>
          <w:b/>
        </w:rPr>
        <w:t xml:space="preserve"> house </w:t>
      </w:r>
      <w:proofErr w:type="spellStart"/>
      <w:r w:rsidR="009D6195" w:rsidRPr="00FB0DDE">
        <w:rPr>
          <w:b/>
        </w:rPr>
        <w:t>builded</w:t>
      </w:r>
      <w:proofErr w:type="spellEnd"/>
      <w:r w:rsidR="009D6195" w:rsidRPr="00FB0DDE">
        <w:rPr>
          <w:b/>
        </w:rPr>
        <w:t>; and by understanding it is established:</w:t>
      </w:r>
    </w:p>
    <w:p w14:paraId="5FCB9367" w14:textId="77777777" w:rsidR="009D6195" w:rsidRDefault="009D6195" w:rsidP="005D5067">
      <w:pPr>
        <w:pStyle w:val="NoSpacing"/>
      </w:pPr>
      <w:r>
        <w:t>(</w:t>
      </w:r>
      <w:r w:rsidRPr="00CD7D09">
        <w:t>Ecclesiasticus 27:3 Unless a man hold himself diligently in the fear of the Lord, his house shall soon be overthrown.</w:t>
      </w:r>
      <w:r w:rsidR="00CD7D09" w:rsidRPr="00CD7D09">
        <w:t>)</w:t>
      </w:r>
      <w:r w:rsidR="00CD7D09">
        <w:t xml:space="preserve">  A man and his family will NOT</w:t>
      </w:r>
      <w:r>
        <w:t xml:space="preserve"> last long, unless the brother </w:t>
      </w:r>
      <w:r w:rsidR="00CD7D09">
        <w:t xml:space="preserve">(head) </w:t>
      </w:r>
      <w:r>
        <w:t>truly serves the LORD.</w:t>
      </w:r>
      <w:r w:rsidR="00CD7D09">
        <w:t xml:space="preserve">  There are exceptions where a sister learns the bible first, a challenge but doable in the LORD: </w:t>
      </w:r>
      <w:r w:rsidR="00CD7D09" w:rsidRPr="00CD7D09">
        <w:rPr>
          <w:b/>
        </w:rPr>
        <w:t>Luke 1:37</w:t>
      </w:r>
      <w:r w:rsidR="00CD7D09">
        <w:t>.</w:t>
      </w:r>
    </w:p>
    <w:p w14:paraId="1FE2B68E" w14:textId="77777777" w:rsidR="00723E92" w:rsidRPr="00D11C0B" w:rsidRDefault="00723E92" w:rsidP="005D5067">
      <w:pPr>
        <w:pStyle w:val="NoSpacing"/>
        <w:rPr>
          <w:b/>
        </w:rPr>
      </w:pPr>
    </w:p>
    <w:p w14:paraId="57821AC9" w14:textId="77777777" w:rsidR="00FB0DDE" w:rsidRPr="00FB0DDE" w:rsidRDefault="00FB0DDE" w:rsidP="00FB0DDE">
      <w:pPr>
        <w:pStyle w:val="NoSpacing"/>
        <w:rPr>
          <w:b/>
        </w:rPr>
      </w:pPr>
      <w:r w:rsidRPr="00FB0DDE">
        <w:rPr>
          <w:b/>
        </w:rPr>
        <w:t>Matthew 19:27 Then answered Peter and said unto him, Behold, we have forsaken all, and followed thee; what shall we have therefore?</w:t>
      </w:r>
    </w:p>
    <w:p w14:paraId="354A6983" w14:textId="77777777" w:rsidR="00FB0DDE" w:rsidRPr="00FB0DDE" w:rsidRDefault="00FB0DDE" w:rsidP="00FB0DDE">
      <w:pPr>
        <w:pStyle w:val="NoSpacing"/>
        <w:rPr>
          <w:b/>
        </w:rPr>
      </w:pPr>
      <w:r w:rsidRPr="00FB0DDE">
        <w:rPr>
          <w:b/>
        </w:rPr>
        <w:t xml:space="preserve">:28 And Jesus said unto them, Verily I say unto you, </w:t>
      </w:r>
      <w:proofErr w:type="gramStart"/>
      <w:r w:rsidRPr="00FB0DDE">
        <w:rPr>
          <w:b/>
        </w:rPr>
        <w:t>That</w:t>
      </w:r>
      <w:proofErr w:type="gramEnd"/>
      <w:r w:rsidRPr="00FB0DDE">
        <w:rPr>
          <w:b/>
        </w:rPr>
        <w:t xml:space="preserve"> ye which have followed me, in the regeneration when the Son of man shall sit in the throne of his glory, ye also shall sit upon twelve thrones, judging the twelve tribes of Israel.</w:t>
      </w:r>
    </w:p>
    <w:p w14:paraId="02BE8DED" w14:textId="77777777" w:rsidR="007D1905" w:rsidRPr="00FB0DDE" w:rsidRDefault="00FB0DDE" w:rsidP="00FB0DDE">
      <w:pPr>
        <w:pStyle w:val="NoSpacing"/>
        <w:rPr>
          <w:b/>
        </w:rPr>
      </w:pPr>
      <w:r w:rsidRPr="00FB0DDE">
        <w:rPr>
          <w:b/>
        </w:rPr>
        <w:t xml:space="preserve">:29 And </w:t>
      </w:r>
      <w:proofErr w:type="gramStart"/>
      <w:r w:rsidRPr="00FB0DDE">
        <w:rPr>
          <w:b/>
        </w:rPr>
        <w:t>every one</w:t>
      </w:r>
      <w:proofErr w:type="gramEnd"/>
      <w:r w:rsidRPr="00FB0DDE">
        <w:rPr>
          <w:b/>
        </w:rPr>
        <w:t xml:space="preserve"> that hath forsaken houses, or brethren, or sisters, or father, or mother, OR WIFE, OR CHILDREN, or lands, for my name's sake, shall receive an hundredfold, and shall inherit everlasting life.</w:t>
      </w:r>
    </w:p>
    <w:p w14:paraId="63576D93" w14:textId="77777777" w:rsidR="00FB0DDE" w:rsidRDefault="00FB0DDE" w:rsidP="00FB0DDE">
      <w:pPr>
        <w:pStyle w:val="NoSpacing"/>
      </w:pPr>
      <w:r>
        <w:t>(Some true servants will lose a</w:t>
      </w:r>
      <w:r w:rsidR="00703200">
        <w:t xml:space="preserve"> wicked woman or</w:t>
      </w:r>
      <w:r>
        <w:t xml:space="preserve"> children, as women do have power through this world in the court system and this world’s structure; or </w:t>
      </w:r>
      <w:r w:rsidR="00703200">
        <w:t xml:space="preserve">bros may </w:t>
      </w:r>
      <w:r>
        <w:t>hav</w:t>
      </w:r>
      <w:r w:rsidR="00703200">
        <w:t>e erred</w:t>
      </w:r>
      <w:r>
        <w:t xml:space="preserve"> as babes in Christ and suffer righteous judgment (each situation is different).  Cleave to the LORD, blessings and mercy will not fail.)</w:t>
      </w:r>
    </w:p>
    <w:p w14:paraId="2C138E40" w14:textId="77777777" w:rsidR="00FB0DDE" w:rsidRDefault="00FB0DDE" w:rsidP="005D5067">
      <w:pPr>
        <w:pStyle w:val="NoSpacing"/>
      </w:pPr>
    </w:p>
    <w:p w14:paraId="054502AC" w14:textId="77777777" w:rsidR="00FE4E79" w:rsidRPr="00FE4E79" w:rsidRDefault="00FE4E79" w:rsidP="00FE4E79">
      <w:pPr>
        <w:pStyle w:val="NoSpacing"/>
        <w:rPr>
          <w:b/>
        </w:rPr>
      </w:pPr>
      <w:r w:rsidRPr="00FE4E79">
        <w:rPr>
          <w:b/>
        </w:rPr>
        <w:t>Matthew 19:10 His disciples say unto him, If the case of the man be so with his wife, it is not good to marry.</w:t>
      </w:r>
    </w:p>
    <w:p w14:paraId="438436A8" w14:textId="77777777" w:rsidR="00FE4E79" w:rsidRPr="00FE4E79" w:rsidRDefault="00FE4E79" w:rsidP="00FE4E79">
      <w:pPr>
        <w:pStyle w:val="NoSpacing"/>
        <w:rPr>
          <w:b/>
        </w:rPr>
      </w:pPr>
      <w:r>
        <w:rPr>
          <w:b/>
        </w:rPr>
        <w:t>:11 BUT</w:t>
      </w:r>
      <w:r w:rsidRPr="00FE4E79">
        <w:rPr>
          <w:b/>
        </w:rPr>
        <w:t xml:space="preserve"> h</w:t>
      </w:r>
      <w:r>
        <w:rPr>
          <w:b/>
        </w:rPr>
        <w:t xml:space="preserve">e said unto them, </w:t>
      </w:r>
      <w:proofErr w:type="gramStart"/>
      <w:r>
        <w:rPr>
          <w:b/>
        </w:rPr>
        <w:t>All</w:t>
      </w:r>
      <w:proofErr w:type="gramEnd"/>
      <w:r>
        <w:rPr>
          <w:b/>
        </w:rPr>
        <w:t xml:space="preserve"> men CANNOT</w:t>
      </w:r>
      <w:r w:rsidRPr="00FE4E79">
        <w:rPr>
          <w:b/>
        </w:rPr>
        <w:t xml:space="preserve"> r</w:t>
      </w:r>
      <w:r>
        <w:rPr>
          <w:b/>
        </w:rPr>
        <w:t>eceive THIS saying, SAVE they to whom IT is GIVEN</w:t>
      </w:r>
      <w:r w:rsidRPr="00FE4E79">
        <w:rPr>
          <w:b/>
        </w:rPr>
        <w:t>.</w:t>
      </w:r>
    </w:p>
    <w:p w14:paraId="4231B162" w14:textId="77777777" w:rsidR="007D1905" w:rsidRPr="00FE4E79" w:rsidRDefault="00FE4E79" w:rsidP="00FE4E79">
      <w:pPr>
        <w:pStyle w:val="NoSpacing"/>
        <w:rPr>
          <w:b/>
        </w:rPr>
      </w:pPr>
      <w:r w:rsidRPr="00FE4E79">
        <w:rPr>
          <w:b/>
        </w:rPr>
        <w:t xml:space="preserve">:12 For there are </w:t>
      </w:r>
      <w:r>
        <w:rPr>
          <w:b/>
        </w:rPr>
        <w:t>some eunuchs, which were so BORN</w:t>
      </w:r>
      <w:r w:rsidRPr="00FE4E79">
        <w:rPr>
          <w:b/>
        </w:rPr>
        <w:t xml:space="preserve"> from their mother's womb: and there a</w:t>
      </w:r>
      <w:r>
        <w:rPr>
          <w:b/>
        </w:rPr>
        <w:t>re some eunuchs, which were MADE eunuchs OF MEN</w:t>
      </w:r>
      <w:r w:rsidRPr="00FE4E79">
        <w:rPr>
          <w:b/>
        </w:rPr>
        <w:t>: and there be eunu</w:t>
      </w:r>
      <w:r>
        <w:rPr>
          <w:b/>
        </w:rPr>
        <w:t>chs, which have MADE THEMSELVES eunuchs FOR</w:t>
      </w:r>
      <w:r w:rsidRPr="00FE4E79">
        <w:rPr>
          <w:b/>
        </w:rPr>
        <w:t xml:space="preserve"> the kingdom of heaven's sake. He that </w:t>
      </w:r>
      <w:proofErr w:type="gramStart"/>
      <w:r w:rsidRPr="00FE4E79">
        <w:rPr>
          <w:b/>
        </w:rPr>
        <w:t>is able to</w:t>
      </w:r>
      <w:proofErr w:type="gramEnd"/>
      <w:r w:rsidRPr="00FE4E79">
        <w:rPr>
          <w:b/>
        </w:rPr>
        <w:t xml:space="preserve"> receive it, let him receive it.</w:t>
      </w:r>
    </w:p>
    <w:p w14:paraId="076EDB17" w14:textId="77777777" w:rsidR="00FE4E79" w:rsidRDefault="00FE4E79" w:rsidP="00FE4E79">
      <w:pPr>
        <w:pStyle w:val="NoSpacing"/>
      </w:pPr>
      <w:r>
        <w:t>(Some men see that the LORD is more I</w:t>
      </w:r>
      <w:r w:rsidR="00045E0B">
        <w:t xml:space="preserve">MPORTANT than a woman, and that </w:t>
      </w:r>
      <w:r>
        <w:t>through the LORD they humbly learn to be virtuous and deal with a sister by wi</w:t>
      </w:r>
      <w:r w:rsidR="00045E0B">
        <w:t>sdom; and</w:t>
      </w:r>
      <w:r>
        <w:t xml:space="preserve"> wait on the LORD to send one to him.)</w:t>
      </w:r>
    </w:p>
    <w:p w14:paraId="42D7B6B4" w14:textId="77777777" w:rsidR="00E27790" w:rsidRDefault="00E27790" w:rsidP="00FE4E79">
      <w:pPr>
        <w:pStyle w:val="NoSpacing"/>
      </w:pPr>
    </w:p>
    <w:p w14:paraId="6888FDD1" w14:textId="77777777" w:rsidR="00E27790" w:rsidRPr="00E27790" w:rsidRDefault="00E27790" w:rsidP="00E27790">
      <w:pPr>
        <w:pStyle w:val="NoSpacing"/>
        <w:rPr>
          <w:b/>
        </w:rPr>
      </w:pPr>
      <w:proofErr w:type="spellStart"/>
      <w:r w:rsidRPr="00E27790">
        <w:rPr>
          <w:b/>
        </w:rPr>
        <w:t>ICorinthians</w:t>
      </w:r>
      <w:proofErr w:type="spellEnd"/>
      <w:r w:rsidRPr="00E27790">
        <w:rPr>
          <w:b/>
        </w:rPr>
        <w:t xml:space="preserve"> 7:8 I say therefore to the unmarried and widows, </w:t>
      </w:r>
      <w:proofErr w:type="gramStart"/>
      <w:r w:rsidRPr="00E27790">
        <w:rPr>
          <w:b/>
        </w:rPr>
        <w:t>It</w:t>
      </w:r>
      <w:proofErr w:type="gramEnd"/>
      <w:r w:rsidRPr="00E27790">
        <w:rPr>
          <w:b/>
        </w:rPr>
        <w:t xml:space="preserve"> is good for them if they abide even as I.</w:t>
      </w:r>
    </w:p>
    <w:p w14:paraId="6A7E2060" w14:textId="77777777" w:rsidR="00E27790" w:rsidRDefault="00E27790" w:rsidP="00E27790">
      <w:pPr>
        <w:pStyle w:val="NoSpacing"/>
      </w:pPr>
      <w:r>
        <w:t xml:space="preserve">(Focusing ONLY upon a rib and girls, or getting one, diminishes from us seeking kingdom first: </w:t>
      </w:r>
    </w:p>
    <w:p w14:paraId="03AD00D5" w14:textId="77777777" w:rsidR="00E27790" w:rsidRDefault="00E27790" w:rsidP="00E27790">
      <w:pPr>
        <w:pStyle w:val="NoSpacing"/>
      </w:pPr>
      <w:r w:rsidRPr="00E27790">
        <w:rPr>
          <w:b/>
        </w:rPr>
        <w:t>Matthew 6:33-34</w:t>
      </w:r>
      <w:r>
        <w:t xml:space="preserve">.  Whatever situation you are in, single or married, although </w:t>
      </w:r>
      <w:proofErr w:type="spellStart"/>
      <w:r>
        <w:t>its</w:t>
      </w:r>
      <w:proofErr w:type="spellEnd"/>
      <w:r>
        <w:t xml:space="preserve"> hard to be single, learn to be a good husband while alone; increase and be fruitful in good things, redeeming the time wisely.)</w:t>
      </w:r>
    </w:p>
    <w:p w14:paraId="1F05ABD2" w14:textId="77777777" w:rsidR="00045E0B" w:rsidRDefault="00045E0B" w:rsidP="005D5067">
      <w:pPr>
        <w:pStyle w:val="NoSpacing"/>
      </w:pPr>
    </w:p>
    <w:p w14:paraId="379D52DC" w14:textId="77777777" w:rsidR="00045E0B" w:rsidRPr="00E27790" w:rsidRDefault="007D1905" w:rsidP="005D5067">
      <w:pPr>
        <w:pStyle w:val="NoSpacing"/>
        <w:rPr>
          <w:b/>
        </w:rPr>
      </w:pPr>
      <w:r w:rsidRPr="00E27790">
        <w:rPr>
          <w:b/>
        </w:rPr>
        <w:t xml:space="preserve">Hosea 4:14 </w:t>
      </w:r>
      <w:r w:rsidR="00045E0B" w:rsidRPr="00E27790">
        <w:rPr>
          <w:b/>
        </w:rPr>
        <w:t>I WILL NOT PUNISH your daughters when they commit whoredom, NOR your SPOUSES when they commit ADULTERY: for themselves are separated with whores, and they sacrifice with harlots: therefore the people that doth NOT understand shall fall.</w:t>
      </w:r>
    </w:p>
    <w:p w14:paraId="298084E9" w14:textId="77777777" w:rsidR="007D1905" w:rsidRDefault="007D1905" w:rsidP="005D5067">
      <w:pPr>
        <w:pStyle w:val="NoSpacing"/>
      </w:pPr>
      <w:r>
        <w:t>(</w:t>
      </w:r>
      <w:r w:rsidR="005C590F">
        <w:t>WOMEN and me</w:t>
      </w:r>
      <w:r w:rsidR="00E27790">
        <w:t>n ARE NOT on the same level, NOR</w:t>
      </w:r>
      <w:r w:rsidR="005C590F">
        <w:t xml:space="preserve"> are we judged EQUALLY by the Most High.  So choose a woman humble enough to </w:t>
      </w:r>
      <w:r w:rsidR="000304C5">
        <w:t xml:space="preserve">hear and </w:t>
      </w:r>
      <w:r w:rsidR="005C590F">
        <w:t>accept the</w:t>
      </w:r>
      <w:r w:rsidR="00E27790">
        <w:t xml:space="preserve"> word of</w:t>
      </w:r>
      <w:r w:rsidR="005C590F">
        <w:t xml:space="preserve"> truth</w:t>
      </w:r>
      <w:r w:rsidR="00E27790">
        <w:t xml:space="preserve"> in meekness</w:t>
      </w:r>
      <w:r w:rsidR="005C590F">
        <w:t>, and willin</w:t>
      </w:r>
      <w:r w:rsidR="00E27790">
        <w:t>g to leave the world and her old</w:t>
      </w:r>
      <w:r w:rsidR="005C590F">
        <w:t xml:space="preserve"> thoughts </w:t>
      </w:r>
      <w:r w:rsidR="000304C5">
        <w:t xml:space="preserve">and ways </w:t>
      </w:r>
      <w:r w:rsidR="005C590F">
        <w:t xml:space="preserve">behind:  </w:t>
      </w:r>
      <w:r w:rsidR="005C590F" w:rsidRPr="00E27790">
        <w:rPr>
          <w:b/>
        </w:rPr>
        <w:t>Joshua 24:14-15</w:t>
      </w:r>
      <w:r w:rsidR="00E27790" w:rsidRPr="00E27790">
        <w:rPr>
          <w:b/>
        </w:rPr>
        <w:t>, Isaiah 55:6-9</w:t>
      </w:r>
      <w:r w:rsidRPr="00E27790">
        <w:rPr>
          <w:b/>
        </w:rPr>
        <w:t>.</w:t>
      </w:r>
    </w:p>
    <w:p w14:paraId="4277A0F5" w14:textId="77777777" w:rsidR="00E27790" w:rsidRDefault="00E27790" w:rsidP="005D5067">
      <w:pPr>
        <w:pStyle w:val="NoSpacing"/>
      </w:pPr>
    </w:p>
    <w:p w14:paraId="0266A755" w14:textId="77777777" w:rsidR="007213DC" w:rsidRPr="00CD7D09" w:rsidRDefault="007213DC" w:rsidP="007213DC">
      <w:pPr>
        <w:pStyle w:val="NoSpacing"/>
        <w:rPr>
          <w:b/>
        </w:rPr>
      </w:pPr>
      <w:r w:rsidRPr="00CD7D09">
        <w:rPr>
          <w:b/>
        </w:rPr>
        <w:lastRenderedPageBreak/>
        <w:t>Ecclesiasticus 26:14 A silent and loving woman is a gift of the Lord; and there is nothing so much</w:t>
      </w:r>
      <w:r>
        <w:rPr>
          <w:b/>
        </w:rPr>
        <w:t xml:space="preserve"> worth as a mind well INSTRUCTED</w:t>
      </w:r>
      <w:r w:rsidRPr="00CD7D09">
        <w:rPr>
          <w:b/>
        </w:rPr>
        <w:t>.</w:t>
      </w:r>
    </w:p>
    <w:p w14:paraId="372E1091" w14:textId="77777777" w:rsidR="007213DC" w:rsidRDefault="007213DC" w:rsidP="007213DC">
      <w:pPr>
        <w:pStyle w:val="NoSpacing"/>
      </w:pPr>
      <w:r>
        <w:t>(She will follow your RIGHTEOUS lead with open eyes in life and death matters, or simple instructions and requests.  And also meekly have wise things to say as did our prudent foremother Abigail.)</w:t>
      </w:r>
    </w:p>
    <w:p w14:paraId="7D3E565A" w14:textId="77777777" w:rsidR="007213DC" w:rsidRDefault="007213DC" w:rsidP="005D5067">
      <w:pPr>
        <w:pStyle w:val="NoSpacing"/>
        <w:rPr>
          <w:b/>
        </w:rPr>
      </w:pPr>
    </w:p>
    <w:p w14:paraId="5B83BD12" w14:textId="77777777" w:rsidR="000304C5" w:rsidRPr="000304C5" w:rsidRDefault="007D1905" w:rsidP="005D5067">
      <w:pPr>
        <w:pStyle w:val="NoSpacing"/>
        <w:rPr>
          <w:b/>
        </w:rPr>
      </w:pPr>
      <w:r w:rsidRPr="000304C5">
        <w:rPr>
          <w:b/>
        </w:rPr>
        <w:t>Proverbs 18:22</w:t>
      </w:r>
      <w:r w:rsidR="000304C5" w:rsidRPr="000304C5">
        <w:rPr>
          <w:b/>
        </w:rPr>
        <w:t xml:space="preserve"> Whoso </w:t>
      </w:r>
      <w:proofErr w:type="spellStart"/>
      <w:r w:rsidR="000304C5" w:rsidRPr="000304C5">
        <w:rPr>
          <w:b/>
        </w:rPr>
        <w:t>findeth</w:t>
      </w:r>
      <w:proofErr w:type="spellEnd"/>
      <w:r w:rsidR="000304C5" w:rsidRPr="000304C5">
        <w:rPr>
          <w:b/>
        </w:rPr>
        <w:t xml:space="preserve"> a wife </w:t>
      </w:r>
      <w:proofErr w:type="spellStart"/>
      <w:r w:rsidR="000304C5" w:rsidRPr="000304C5">
        <w:rPr>
          <w:b/>
        </w:rPr>
        <w:t>findeth</w:t>
      </w:r>
      <w:proofErr w:type="spellEnd"/>
      <w:r w:rsidR="000304C5" w:rsidRPr="000304C5">
        <w:rPr>
          <w:b/>
        </w:rPr>
        <w:t xml:space="preserve"> a good thing, and </w:t>
      </w:r>
      <w:proofErr w:type="spellStart"/>
      <w:r w:rsidR="000304C5" w:rsidRPr="000304C5">
        <w:rPr>
          <w:b/>
        </w:rPr>
        <w:t>obtaineth</w:t>
      </w:r>
      <w:proofErr w:type="spellEnd"/>
      <w:r w:rsidR="000304C5" w:rsidRPr="000304C5">
        <w:rPr>
          <w:b/>
        </w:rPr>
        <w:t xml:space="preserve"> </w:t>
      </w:r>
      <w:proofErr w:type="spellStart"/>
      <w:r w:rsidR="000304C5" w:rsidRPr="000304C5">
        <w:rPr>
          <w:b/>
        </w:rPr>
        <w:t>favour</w:t>
      </w:r>
      <w:proofErr w:type="spellEnd"/>
      <w:r w:rsidR="000304C5" w:rsidRPr="000304C5">
        <w:rPr>
          <w:b/>
        </w:rPr>
        <w:t xml:space="preserve"> of the LORD.</w:t>
      </w:r>
    </w:p>
    <w:p w14:paraId="67F93779" w14:textId="77777777" w:rsidR="007D1905" w:rsidRDefault="000304C5" w:rsidP="005D5067">
      <w:pPr>
        <w:pStyle w:val="NoSpacing"/>
      </w:pPr>
      <w:r>
        <w:t xml:space="preserve">(Women are lost today, as we were.  </w:t>
      </w:r>
      <w:proofErr w:type="gramStart"/>
      <w:r>
        <w:t>So</w:t>
      </w:r>
      <w:proofErr w:type="gramEnd"/>
      <w:r>
        <w:t xml:space="preserve"> the majority do not come from </w:t>
      </w:r>
      <w:proofErr w:type="spellStart"/>
      <w:r>
        <w:t>godfearing</w:t>
      </w:r>
      <w:proofErr w:type="spellEnd"/>
      <w:r>
        <w:t xml:space="preserve"> households, and therefore it is wise to take our time and evaluate her humbly, patiently and prudently, even when we “hope” she is from the LORD.)</w:t>
      </w:r>
    </w:p>
    <w:p w14:paraId="5ED2184A" w14:textId="77777777" w:rsidR="00735C73" w:rsidRDefault="00735C73" w:rsidP="005D5067">
      <w:pPr>
        <w:pStyle w:val="NoSpacing"/>
      </w:pPr>
    </w:p>
    <w:p w14:paraId="3CFAA7F9" w14:textId="77777777" w:rsidR="00FE4E79" w:rsidRPr="00CD7D09" w:rsidRDefault="00FE4E79" w:rsidP="00FE4E79">
      <w:pPr>
        <w:pStyle w:val="NoSpacing"/>
        <w:rPr>
          <w:b/>
        </w:rPr>
      </w:pPr>
      <w:proofErr w:type="spellStart"/>
      <w:r w:rsidRPr="00CD7D09">
        <w:rPr>
          <w:b/>
        </w:rPr>
        <w:t>IITimothy</w:t>
      </w:r>
      <w:proofErr w:type="spellEnd"/>
      <w:r w:rsidRPr="00CD7D09">
        <w:rPr>
          <w:b/>
        </w:rPr>
        <w:t xml:space="preserve"> 3:5 (For if a man KNOW NOT HOW TO RULE his OWN house, HOW shall he take care of the church of God?)</w:t>
      </w:r>
    </w:p>
    <w:p w14:paraId="770AD42B" w14:textId="77777777" w:rsidR="00FE4E79" w:rsidRPr="00CD7D09" w:rsidRDefault="00FE4E79" w:rsidP="00FE4E79">
      <w:pPr>
        <w:pStyle w:val="NoSpacing"/>
        <w:rPr>
          <w:b/>
        </w:rPr>
      </w:pPr>
      <w:r w:rsidRPr="00CD7D09">
        <w:rPr>
          <w:b/>
        </w:rPr>
        <w:t xml:space="preserve">:6 NOT a NOVICE, lest being </w:t>
      </w:r>
      <w:proofErr w:type="gramStart"/>
      <w:r w:rsidRPr="00CD7D09">
        <w:rPr>
          <w:b/>
        </w:rPr>
        <w:t>lifted up</w:t>
      </w:r>
      <w:proofErr w:type="gramEnd"/>
      <w:r w:rsidRPr="00CD7D09">
        <w:rPr>
          <w:b/>
        </w:rPr>
        <w:t xml:space="preserve"> with PRIDE he FALL into the CONDEMNATION of the devil.</w:t>
      </w:r>
    </w:p>
    <w:p w14:paraId="757A7838" w14:textId="77777777" w:rsidR="00FE4E79" w:rsidRPr="00CD7D09" w:rsidRDefault="00FE4E79" w:rsidP="00FE4E79">
      <w:pPr>
        <w:pStyle w:val="NoSpacing"/>
        <w:rPr>
          <w:b/>
        </w:rPr>
      </w:pPr>
    </w:p>
    <w:p w14:paraId="7662ED42" w14:textId="77777777" w:rsidR="00FE4E79" w:rsidRPr="00CD7D09" w:rsidRDefault="00FE4E79" w:rsidP="00FE4E79">
      <w:pPr>
        <w:pStyle w:val="NoSpacing"/>
        <w:rPr>
          <w:b/>
        </w:rPr>
      </w:pPr>
      <w:r w:rsidRPr="00CD7D09">
        <w:rPr>
          <w:b/>
        </w:rPr>
        <w:t>:7 Moreover he MUST have a GOOD report of them which are without; lest he fall into REPROACH and the SNARE of the devil.</w:t>
      </w:r>
    </w:p>
    <w:p w14:paraId="4C34F2FD" w14:textId="77777777" w:rsidR="00735C73" w:rsidRDefault="00735C73" w:rsidP="005D5067">
      <w:pPr>
        <w:pStyle w:val="NoSpacing"/>
      </w:pPr>
      <w:r>
        <w:t>(</w:t>
      </w:r>
      <w:r w:rsidR="00FE4E79">
        <w:t>HUMBLY LEARN!  Being a good husband is a GREAT responsibility, and NOT</w:t>
      </w:r>
      <w:r>
        <w:t xml:space="preserve"> every sis</w:t>
      </w:r>
      <w:r w:rsidR="00FE4E79">
        <w:t>ter</w:t>
      </w:r>
      <w:r>
        <w:t xml:space="preserve"> that says shalom, or is in an Israelite school or church</w:t>
      </w:r>
      <w:r w:rsidR="00097B35">
        <w:t xml:space="preserve">, </w:t>
      </w:r>
      <w:r>
        <w:t>willing to wear a dress</w:t>
      </w:r>
      <w:r w:rsidR="00097B35">
        <w:t xml:space="preserve"> and modest apparel, or</w:t>
      </w:r>
      <w:r>
        <w:t xml:space="preserve"> with a Hebrew name</w:t>
      </w:r>
      <w:r w:rsidR="00FE4E79">
        <w:t>,</w:t>
      </w:r>
      <w:r>
        <w:t xml:space="preserve"> is </w:t>
      </w:r>
      <w:r w:rsidR="00FE4E79">
        <w:t xml:space="preserve">automatically </w:t>
      </w:r>
      <w:r>
        <w:t>righteous.</w:t>
      </w:r>
      <w:r w:rsidR="00097B35">
        <w:t xml:space="preserve">  </w:t>
      </w:r>
      <w:r w:rsidR="00FE4E79">
        <w:t xml:space="preserve">Learn first young bros!!  </w:t>
      </w:r>
      <w:r w:rsidR="00097B35">
        <w:t>EXAMINE</w:t>
      </w:r>
      <w:r>
        <w:t xml:space="preserve"> her spirit and works.  Many </w:t>
      </w:r>
      <w:r w:rsidR="00FE4E79">
        <w:t xml:space="preserve">women </w:t>
      </w:r>
      <w:r>
        <w:t>are easily led astray from the word of truth</w:t>
      </w:r>
      <w:r w:rsidR="00097B35">
        <w:t>, and NAIVELY follow</w:t>
      </w:r>
      <w:r>
        <w:t xml:space="preserve"> false teachers.</w:t>
      </w:r>
      <w:r w:rsidR="00FE4E79">
        <w:t xml:space="preserve"> Be careful!!!</w:t>
      </w:r>
      <w:r>
        <w:t>)</w:t>
      </w:r>
    </w:p>
    <w:p w14:paraId="265AB10C" w14:textId="77777777" w:rsidR="007D1905" w:rsidRDefault="007D1905" w:rsidP="005D5067">
      <w:pPr>
        <w:pStyle w:val="NoSpacing"/>
      </w:pPr>
    </w:p>
    <w:p w14:paraId="0046EABC" w14:textId="77777777" w:rsidR="007D1905" w:rsidRDefault="005D5067" w:rsidP="005D5067">
      <w:pPr>
        <w:pStyle w:val="NoSpacing"/>
      </w:pPr>
      <w:r>
        <w:t xml:space="preserve">To REITERATE, there are some virtuous women which </w:t>
      </w:r>
      <w:proofErr w:type="gramStart"/>
      <w:r>
        <w:t>is why the scriptures</w:t>
      </w:r>
      <w:proofErr w:type="gramEnd"/>
      <w:r>
        <w:t xml:space="preserve"> write about them and their characteristics for us to know!  However, as rubies are UNCOMMON (Proverbs 31:10), so are TRULY virtuous women </w:t>
      </w:r>
      <w:r w:rsidR="00703200">
        <w:t>ALSO rare</w:t>
      </w:r>
      <w:r>
        <w:t>.  Bei</w:t>
      </w:r>
      <w:r w:rsidR="00703200">
        <w:t>ng diligent</w:t>
      </w:r>
      <w:r>
        <w:t>, a man,</w:t>
      </w:r>
      <w:r w:rsidR="00CD7D09">
        <w:t xml:space="preserve"> prudent, and a righteous EXAMPLE is key in</w:t>
      </w:r>
      <w:r>
        <w:t xml:space="preserve"> being blessed with a good woman (</w:t>
      </w:r>
      <w:r w:rsidRPr="00703200">
        <w:rPr>
          <w:b/>
        </w:rPr>
        <w:t>Ecclesiasticus 26:23, Proverbs 18:22</w:t>
      </w:r>
      <w:r w:rsidR="00703200">
        <w:t>) and discerning GOOD women</w:t>
      </w:r>
      <w:r>
        <w:t xml:space="preserve"> by the LORD</w:t>
      </w:r>
      <w:r w:rsidR="00703200">
        <w:t>’S spiritual words of truth.</w:t>
      </w:r>
      <w:r>
        <w:t xml:space="preserve"> </w:t>
      </w:r>
      <w:r w:rsidR="00CD7D09">
        <w:t xml:space="preserve"> </w:t>
      </w:r>
      <w:r>
        <w:t xml:space="preserve">NOT </w:t>
      </w:r>
      <w:r w:rsidR="00CD7D09">
        <w:t xml:space="preserve">led </w:t>
      </w:r>
      <w:r>
        <w:t>by our lus</w:t>
      </w:r>
      <w:r w:rsidR="00703200">
        <w:t xml:space="preserve">t that is incessantly kindled in this present </w:t>
      </w:r>
      <w:proofErr w:type="gramStart"/>
      <w:r w:rsidR="00703200">
        <w:t>evil  world</w:t>
      </w:r>
      <w:proofErr w:type="gramEnd"/>
      <w:r w:rsidR="00703200">
        <w:t xml:space="preserve">.  </w:t>
      </w:r>
      <w:r>
        <w:t>A good woman, as a good men, will repent</w:t>
      </w:r>
      <w:r w:rsidR="00CD7D09">
        <w:t xml:space="preserve"> (</w:t>
      </w:r>
      <w:r w:rsidR="00CD7D09" w:rsidRPr="00CD7D09">
        <w:rPr>
          <w:b/>
        </w:rPr>
        <w:t>Luke 15:10</w:t>
      </w:r>
      <w:r w:rsidR="00CD7D09">
        <w:t>)</w:t>
      </w:r>
      <w:r w:rsidR="00703200">
        <w:t>.  Have all around patience, g</w:t>
      </w:r>
      <w:r>
        <w:t xml:space="preserve">ive her time, and nurture her as the LORD does for </w:t>
      </w:r>
      <w:r w:rsidR="00CD7D09">
        <w:t xml:space="preserve">us, </w:t>
      </w:r>
      <w:r>
        <w:t>His sons (</w:t>
      </w:r>
      <w:r w:rsidRPr="00703200">
        <w:rPr>
          <w:b/>
        </w:rPr>
        <w:t>Ezekiel 34:31</w:t>
      </w:r>
      <w:r w:rsidR="00703200" w:rsidRPr="00703200">
        <w:rPr>
          <w:b/>
        </w:rPr>
        <w:t>, John 10:27-29</w:t>
      </w:r>
      <w:r w:rsidR="00703200">
        <w:t xml:space="preserve">, </w:t>
      </w:r>
      <w:proofErr w:type="spellStart"/>
      <w:r w:rsidR="00703200">
        <w:t>etc</w:t>
      </w:r>
      <w:proofErr w:type="spellEnd"/>
      <w:r>
        <w:t xml:space="preserve">).  </w:t>
      </w:r>
      <w:r w:rsidR="00CD7D09">
        <w:t xml:space="preserve">Some sisters </w:t>
      </w:r>
      <w:r>
        <w:t xml:space="preserve">have learned the bible through </w:t>
      </w:r>
      <w:r w:rsidR="00CD7D09">
        <w:t xml:space="preserve">religion or misguided churches </w:t>
      </w:r>
      <w:r>
        <w:t>of Israel</w:t>
      </w:r>
      <w:r w:rsidR="00CD7D09">
        <w:t>,</w:t>
      </w:r>
      <w:r w:rsidR="00703200">
        <w:t xml:space="preserve"> and MUST</w:t>
      </w:r>
      <w:r>
        <w:t xml:space="preserve"> unlearn leaven (M</w:t>
      </w:r>
      <w:r w:rsidR="00703200">
        <w:t>atthew 16:11-12) and lies.</w:t>
      </w:r>
      <w:r>
        <w:t xml:space="preserve"> </w:t>
      </w:r>
      <w:r w:rsidR="00703200">
        <w:t>A virtuous Sarah</w:t>
      </w:r>
      <w:r>
        <w:t>-type sister WITH NO Abraham as her example</w:t>
      </w:r>
      <w:r w:rsidR="00703200">
        <w:t xml:space="preserve">, will not abide </w:t>
      </w:r>
      <w:r w:rsidR="00CD7D09">
        <w:t>n</w:t>
      </w:r>
      <w:r w:rsidR="00703200">
        <w:t xml:space="preserve">or endure: </w:t>
      </w:r>
      <w:proofErr w:type="spellStart"/>
      <w:r w:rsidR="00703200" w:rsidRPr="00703200">
        <w:rPr>
          <w:b/>
        </w:rPr>
        <w:t>IPeter</w:t>
      </w:r>
      <w:proofErr w:type="spellEnd"/>
      <w:r w:rsidR="00703200" w:rsidRPr="00703200">
        <w:rPr>
          <w:b/>
        </w:rPr>
        <w:t xml:space="preserve"> 3:6-7</w:t>
      </w:r>
      <w:r w:rsidR="005A1622">
        <w:rPr>
          <w:b/>
        </w:rPr>
        <w:t xml:space="preserve">, </w:t>
      </w:r>
      <w:r w:rsidR="005A1622">
        <w:rPr>
          <w:rStyle w:val="Strong"/>
        </w:rPr>
        <w:t>Ecclesiasticus 7:25-26</w:t>
      </w:r>
      <w:r w:rsidR="00703200">
        <w:t>.</w:t>
      </w:r>
      <w:r>
        <w:t xml:space="preserve">  Grow in the LORD, He knows what we have NEED of. </w:t>
      </w:r>
      <w:r w:rsidR="00703200">
        <w:t xml:space="preserve"> </w:t>
      </w:r>
      <w:r>
        <w:t>Peace beloved brethren!</w:t>
      </w:r>
      <w:r w:rsidR="002A4EE6">
        <w:t xml:space="preserve"> </w:t>
      </w:r>
    </w:p>
    <w:p w14:paraId="3BA7EBD0" w14:textId="77777777" w:rsidR="005D5067" w:rsidRDefault="005D5067" w:rsidP="005D5067">
      <w:pPr>
        <w:pStyle w:val="NoSpacing"/>
      </w:pPr>
    </w:p>
    <w:p w14:paraId="340E6946" w14:textId="77777777" w:rsidR="005D5067" w:rsidRDefault="00DF0ED8" w:rsidP="005D5067">
      <w:pPr>
        <w:pStyle w:val="NoSpacing"/>
      </w:pPr>
      <w:r>
        <w:t xml:space="preserve">All glory, praises, honor, love, devotion and </w:t>
      </w:r>
      <w:r w:rsidR="005D5067">
        <w:t xml:space="preserve">adoration for Our Heavenly Father </w:t>
      </w:r>
      <w:r>
        <w:t>and Power</w:t>
      </w:r>
      <w:r w:rsidR="005D5067">
        <w:t>, and to our Master and</w:t>
      </w:r>
      <w:r>
        <w:t xml:space="preserve"> Author of our Faith, Jesus Christ</w:t>
      </w:r>
      <w:r w:rsidR="005D5067">
        <w:t>.</w:t>
      </w:r>
    </w:p>
    <w:p w14:paraId="27E97B12" w14:textId="77777777" w:rsidR="007100E0" w:rsidRDefault="007100E0" w:rsidP="005D5067">
      <w:pPr>
        <w:pStyle w:val="NoSpacing"/>
      </w:pPr>
    </w:p>
    <w:p w14:paraId="432336CF" w14:textId="77777777" w:rsidR="005D5067" w:rsidRDefault="005D5067" w:rsidP="005D5067">
      <w:pPr>
        <w:pStyle w:val="NoSpacing"/>
      </w:pPr>
      <w:r>
        <w:t xml:space="preserve">1611 king </w:t>
      </w:r>
      <w:proofErr w:type="spellStart"/>
      <w:r>
        <w:t>james</w:t>
      </w:r>
      <w:proofErr w:type="spellEnd"/>
      <w:r>
        <w:t xml:space="preserve"> version bible</w:t>
      </w:r>
      <w:r w:rsidR="00DF0ED8">
        <w:t xml:space="preserve">; </w:t>
      </w:r>
      <w:hyperlink r:id="rId4" w:history="1">
        <w:r w:rsidR="00DF0ED8" w:rsidRPr="00AC278F">
          <w:rPr>
            <w:rStyle w:val="Hyperlink"/>
          </w:rPr>
          <w:t>www.thetruththebible.com</w:t>
        </w:r>
      </w:hyperlink>
    </w:p>
    <w:p w14:paraId="38FA71CD" w14:textId="77777777" w:rsidR="00DF0ED8" w:rsidRDefault="00DF0ED8" w:rsidP="005D5067">
      <w:pPr>
        <w:pStyle w:val="NoSpacing"/>
      </w:pPr>
    </w:p>
    <w:sectPr w:rsidR="00DF0E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zK3MLIwNTCyNDVQ0lEKTi0uzszPAykwrAUAVWNerywAAAA="/>
  </w:docVars>
  <w:rsids>
    <w:rsidRoot w:val="007D1905"/>
    <w:rsid w:val="000304C5"/>
    <w:rsid w:val="00045E0B"/>
    <w:rsid w:val="00097B35"/>
    <w:rsid w:val="001458A0"/>
    <w:rsid w:val="0014626A"/>
    <w:rsid w:val="0029371F"/>
    <w:rsid w:val="002A4EE6"/>
    <w:rsid w:val="0037478B"/>
    <w:rsid w:val="005A1622"/>
    <w:rsid w:val="005C590F"/>
    <w:rsid w:val="005D5067"/>
    <w:rsid w:val="00703200"/>
    <w:rsid w:val="007100E0"/>
    <w:rsid w:val="007213DC"/>
    <w:rsid w:val="00723E92"/>
    <w:rsid w:val="00735C73"/>
    <w:rsid w:val="00742838"/>
    <w:rsid w:val="00767F06"/>
    <w:rsid w:val="007D1905"/>
    <w:rsid w:val="00835B53"/>
    <w:rsid w:val="00914FD3"/>
    <w:rsid w:val="00930ACA"/>
    <w:rsid w:val="009D6195"/>
    <w:rsid w:val="009E6E6A"/>
    <w:rsid w:val="00A374A4"/>
    <w:rsid w:val="00AD67E8"/>
    <w:rsid w:val="00CD7D09"/>
    <w:rsid w:val="00D11C0B"/>
    <w:rsid w:val="00D926C8"/>
    <w:rsid w:val="00DF0ED8"/>
    <w:rsid w:val="00E27790"/>
    <w:rsid w:val="00FB0DDE"/>
    <w:rsid w:val="00FE4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51020"/>
  <w15:docId w15:val="{FC15C922-5876-4C57-A1EF-2451EE8EB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D5067"/>
    <w:pPr>
      <w:spacing w:after="0" w:line="240" w:lineRule="auto"/>
    </w:pPr>
  </w:style>
  <w:style w:type="character" w:styleId="Hyperlink">
    <w:name w:val="Hyperlink"/>
    <w:basedOn w:val="DefaultParagraphFont"/>
    <w:uiPriority w:val="99"/>
    <w:unhideWhenUsed/>
    <w:rsid w:val="0037478B"/>
    <w:rPr>
      <w:color w:val="0000FF"/>
      <w:u w:val="single"/>
    </w:rPr>
  </w:style>
  <w:style w:type="character" w:styleId="Strong">
    <w:name w:val="Strong"/>
    <w:basedOn w:val="DefaultParagraphFont"/>
    <w:uiPriority w:val="22"/>
    <w:qFormat/>
    <w:rsid w:val="005A16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46755">
      <w:bodyDiv w:val="1"/>
      <w:marLeft w:val="0"/>
      <w:marRight w:val="0"/>
      <w:marTop w:val="0"/>
      <w:marBottom w:val="0"/>
      <w:divBdr>
        <w:top w:val="none" w:sz="0" w:space="0" w:color="auto"/>
        <w:left w:val="none" w:sz="0" w:space="0" w:color="auto"/>
        <w:bottom w:val="none" w:sz="0" w:space="0" w:color="auto"/>
        <w:right w:val="none" w:sz="0" w:space="0" w:color="auto"/>
      </w:divBdr>
    </w:div>
    <w:div w:id="183784321">
      <w:bodyDiv w:val="1"/>
      <w:marLeft w:val="0"/>
      <w:marRight w:val="0"/>
      <w:marTop w:val="0"/>
      <w:marBottom w:val="0"/>
      <w:divBdr>
        <w:top w:val="none" w:sz="0" w:space="0" w:color="auto"/>
        <w:left w:val="none" w:sz="0" w:space="0" w:color="auto"/>
        <w:bottom w:val="none" w:sz="0" w:space="0" w:color="auto"/>
        <w:right w:val="none" w:sz="0" w:space="0" w:color="auto"/>
      </w:divBdr>
    </w:div>
    <w:div w:id="914819707">
      <w:bodyDiv w:val="1"/>
      <w:marLeft w:val="0"/>
      <w:marRight w:val="0"/>
      <w:marTop w:val="0"/>
      <w:marBottom w:val="0"/>
      <w:divBdr>
        <w:top w:val="none" w:sz="0" w:space="0" w:color="auto"/>
        <w:left w:val="none" w:sz="0" w:space="0" w:color="auto"/>
        <w:bottom w:val="none" w:sz="0" w:space="0" w:color="auto"/>
        <w:right w:val="none" w:sz="0" w:space="0" w:color="auto"/>
      </w:divBdr>
    </w:div>
    <w:div w:id="1308782363">
      <w:bodyDiv w:val="1"/>
      <w:marLeft w:val="0"/>
      <w:marRight w:val="0"/>
      <w:marTop w:val="0"/>
      <w:marBottom w:val="0"/>
      <w:divBdr>
        <w:top w:val="none" w:sz="0" w:space="0" w:color="auto"/>
        <w:left w:val="none" w:sz="0" w:space="0" w:color="auto"/>
        <w:bottom w:val="none" w:sz="0" w:space="0" w:color="auto"/>
        <w:right w:val="none" w:sz="0" w:space="0" w:color="auto"/>
      </w:divBdr>
    </w:div>
    <w:div w:id="1601138891">
      <w:bodyDiv w:val="1"/>
      <w:marLeft w:val="0"/>
      <w:marRight w:val="0"/>
      <w:marTop w:val="0"/>
      <w:marBottom w:val="0"/>
      <w:divBdr>
        <w:top w:val="none" w:sz="0" w:space="0" w:color="auto"/>
        <w:left w:val="none" w:sz="0" w:space="0" w:color="auto"/>
        <w:bottom w:val="none" w:sz="0" w:space="0" w:color="auto"/>
        <w:right w:val="none" w:sz="0" w:space="0" w:color="auto"/>
      </w:divBdr>
    </w:div>
    <w:div w:id="1916933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thetruththebi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04</Words>
  <Characters>800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i</dc:creator>
  <cp:keywords/>
  <dc:description/>
  <cp:lastModifiedBy>Antwan Foster</cp:lastModifiedBy>
  <cp:revision>2</cp:revision>
  <dcterms:created xsi:type="dcterms:W3CDTF">2018-08-15T02:13:00Z</dcterms:created>
  <dcterms:modified xsi:type="dcterms:W3CDTF">2018-08-15T02:13:00Z</dcterms:modified>
</cp:coreProperties>
</file>